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B7910" w14:textId="77777777" w:rsidR="007A2CAD" w:rsidRPr="007A2CAD" w:rsidRDefault="007A2CAD" w:rsidP="007A2CAD">
      <w:pPr>
        <w:shd w:val="clear" w:color="auto" w:fill="FFFFFF"/>
        <w:spacing w:line="240" w:lineRule="auto"/>
        <w:rPr>
          <w:rFonts w:ascii="Arial" w:eastAsia="Times New Roman" w:hAnsi="Arial" w:cs="Arial"/>
          <w:noProof w:val="0"/>
          <w:color w:val="202124"/>
          <w:sz w:val="24"/>
          <w:szCs w:val="24"/>
          <w:lang w:val="en-GB" w:eastAsia="en-GB"/>
        </w:rPr>
      </w:pPr>
      <w:r w:rsidRPr="007A2CAD">
        <w:rPr>
          <w:rFonts w:ascii="Arial" w:eastAsia="Times New Roman" w:hAnsi="Arial" w:cs="Arial"/>
          <w:noProof w:val="0"/>
          <w:color w:val="202124"/>
          <w:sz w:val="24"/>
          <w:szCs w:val="24"/>
          <w:lang w:val="en-GB" w:eastAsia="en-GB"/>
        </w:rPr>
        <w:t>What is AWS CloudTrail?</w:t>
      </w:r>
    </w:p>
    <w:p w14:paraId="4E60383F" w14:textId="77777777" w:rsidR="007A2CAD" w:rsidRPr="007A2CAD" w:rsidRDefault="007A2CAD" w:rsidP="007A2CAD">
      <w:pPr>
        <w:shd w:val="clear" w:color="auto" w:fill="FFFFFF"/>
        <w:spacing w:after="0" w:line="240" w:lineRule="auto"/>
        <w:rPr>
          <w:rFonts w:ascii="Arial" w:eastAsia="Times New Roman" w:hAnsi="Arial" w:cs="Arial"/>
          <w:noProof w:val="0"/>
          <w:color w:val="202124"/>
          <w:sz w:val="27"/>
          <w:szCs w:val="27"/>
          <w:lang w:val="en-GB" w:eastAsia="en-GB"/>
        </w:rPr>
      </w:pPr>
      <w:r w:rsidRPr="007A2CAD">
        <w:rPr>
          <w:rFonts w:ascii="Arial" w:eastAsia="Times New Roman" w:hAnsi="Arial" w:cs="Arial"/>
          <w:noProof w:val="0"/>
          <w:color w:val="202124"/>
          <w:sz w:val="24"/>
          <w:szCs w:val="24"/>
          <w:lang w:val="en-GB" w:eastAsia="en-GB"/>
        </w:rPr>
        <w:t>AWS CloudTrail is </w:t>
      </w:r>
      <w:r w:rsidRPr="007A2CAD">
        <w:rPr>
          <w:rFonts w:ascii="Arial" w:eastAsia="Times New Roman" w:hAnsi="Arial" w:cs="Arial"/>
          <w:b/>
          <w:bCs/>
          <w:noProof w:val="0"/>
          <w:color w:val="202124"/>
          <w:sz w:val="24"/>
          <w:szCs w:val="24"/>
          <w:lang w:val="en-GB" w:eastAsia="en-GB"/>
        </w:rPr>
        <w:t>an AWS service that helps you enable governance, compliance, and operational and risk auditing of your AWS account</w:t>
      </w:r>
      <w:r w:rsidRPr="007A2CAD">
        <w:rPr>
          <w:rFonts w:ascii="Arial" w:eastAsia="Times New Roman" w:hAnsi="Arial" w:cs="Arial"/>
          <w:noProof w:val="0"/>
          <w:color w:val="202124"/>
          <w:sz w:val="24"/>
          <w:szCs w:val="24"/>
          <w:lang w:val="en-GB" w:eastAsia="en-GB"/>
        </w:rPr>
        <w:t>. Actions taken by a user, role, or an AWS service are recorded as events in CloudTrail.</w:t>
      </w:r>
    </w:p>
    <w:p w14:paraId="520140AE" w14:textId="119B2556" w:rsidR="00A83F6B" w:rsidRDefault="000B10CC">
      <w:r>
        <w:rPr>
          <w:rStyle w:val="Emphasis"/>
          <w:rFonts w:ascii="Arial" w:hAnsi="Arial" w:cs="Arial"/>
          <w:b/>
          <w:bCs/>
          <w:i w:val="0"/>
          <w:iCs w:val="0"/>
          <w:color w:val="5F6368"/>
          <w:sz w:val="21"/>
          <w:szCs w:val="21"/>
          <w:shd w:val="clear" w:color="auto" w:fill="FFFFFF"/>
        </w:rPr>
        <w:t>AWS CloudTrail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 monitors and records account activity across your </w:t>
      </w:r>
      <w:r>
        <w:rPr>
          <w:rStyle w:val="Emphasis"/>
          <w:rFonts w:ascii="Arial" w:hAnsi="Arial" w:cs="Arial"/>
          <w:b/>
          <w:bCs/>
          <w:i w:val="0"/>
          <w:iCs w:val="0"/>
          <w:color w:val="5F6368"/>
          <w:sz w:val="21"/>
          <w:szCs w:val="21"/>
          <w:shd w:val="clear" w:color="auto" w:fill="FFFFFF"/>
        </w:rPr>
        <w:t>AWS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 infrastructure, giving you control over storage, analysis, and remediation actions.</w:t>
      </w:r>
    </w:p>
    <w:p w14:paraId="60845CB9" w14:textId="4A2D6388" w:rsidR="007A2CAD" w:rsidRDefault="006934EC">
      <w:pPr>
        <w:rPr>
          <w:rFonts w:ascii="Arial" w:hAnsi="Arial" w:cs="Arial"/>
          <w:color w:val="4D5156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AWS </w:t>
      </w:r>
      <w:r>
        <w:rPr>
          <w:rStyle w:val="Emphasis"/>
          <w:rFonts w:ascii="Arial" w:hAnsi="Arial" w:cs="Arial"/>
          <w:b/>
          <w:bCs/>
          <w:i w:val="0"/>
          <w:iCs w:val="0"/>
          <w:color w:val="5F6368"/>
          <w:sz w:val="21"/>
          <w:szCs w:val="21"/>
          <w:shd w:val="clear" w:color="auto" w:fill="FFFFFF"/>
        </w:rPr>
        <w:t>CloudHSM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 is a cloud-based hardware security module (HSM) that enables you to easily generate and use your own encryption keys on the AWS Cloud.</w:t>
      </w:r>
    </w:p>
    <w:p w14:paraId="4A50438E" w14:textId="59888E3A" w:rsidR="00E07A83" w:rsidRDefault="00E07A83"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*** </w:t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Kim yapmış cloud trail ne yapmış aws config</w:t>
      </w:r>
    </w:p>
    <w:sectPr w:rsidR="00E07A8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0szA3MLc0NTQyNDdS0lEKTi0uzszPAykwrAUA/2jDTiwAAAA="/>
  </w:docVars>
  <w:rsids>
    <w:rsidRoot w:val="001B4F70"/>
    <w:rsid w:val="000B10CC"/>
    <w:rsid w:val="001B4F70"/>
    <w:rsid w:val="006934EC"/>
    <w:rsid w:val="007A2CAD"/>
    <w:rsid w:val="007B7DF2"/>
    <w:rsid w:val="00A83F6B"/>
    <w:rsid w:val="00E07A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A15EA6"/>
  <w15:chartTrackingRefBased/>
  <w15:docId w15:val="{E5E7CA1F-05BE-4749-AE0D-E14BA6CBDB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gkelc">
    <w:name w:val="hgkelc"/>
    <w:basedOn w:val="DefaultParagraphFont"/>
    <w:rsid w:val="007A2CAD"/>
  </w:style>
  <w:style w:type="character" w:styleId="Emphasis">
    <w:name w:val="Emphasis"/>
    <w:basedOn w:val="DefaultParagraphFont"/>
    <w:uiPriority w:val="20"/>
    <w:qFormat/>
    <w:rsid w:val="000B10C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207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96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327499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725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5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80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4284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1498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55794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88</Words>
  <Characters>50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8</cp:revision>
  <dcterms:created xsi:type="dcterms:W3CDTF">2022-03-27T13:16:00Z</dcterms:created>
  <dcterms:modified xsi:type="dcterms:W3CDTF">2022-03-28T19:28:00Z</dcterms:modified>
</cp:coreProperties>
</file>